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ind w:firstLine="420" w:firstLineChars="0"/>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5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5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5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1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５６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577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4,256.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798,996.8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1,952,402.1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7200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55</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3.9</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47</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7616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szCs w:val="21"/>
          <w:shd w:val="clear" w:color="auto" w:fill="FFFFFF"/>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1</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w:t>
      </w:r>
      <w:r>
        <w:rPr>
          <w:rFonts w:hint="eastAsia" w:ascii="仿宋" w:hAnsi="仿宋" w:eastAsia="仿宋"/>
          <w:color w:val="000000"/>
          <w:szCs w:val="21"/>
          <w:lang w:val="en-US" w:eastAsia="zh-CN"/>
        </w:rPr>
        <w:t>03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5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52,118,893.4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52,118,893.47</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52,118,893.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486.9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52,119,380.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386,691,294.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7.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5,001,45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1,196,784.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8,100,334.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890,989,863.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鑫元货币B</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5,001,4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6铜旅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4,008,9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3,90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2,188,0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978,9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8,245,87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89,543,06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3.1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dit="readOnly" w:enforcement="1" w:cryptProviderType="rsaFull" w:cryptAlgorithmClass="hash" w:cryptAlgorithmType="typeAny" w:cryptAlgorithmSid="4" w:cryptSpinCount="0" w:hash="KAiFpaVc1uUasjVhUJ3q6jv47dU=" w:salt="h3COd20BsEOiNAtvHN4Zt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9860979"/>
    <w:rsid w:val="0D901766"/>
    <w:rsid w:val="112754C3"/>
    <w:rsid w:val="119D38F4"/>
    <w:rsid w:val="11F52987"/>
    <w:rsid w:val="12DA60B7"/>
    <w:rsid w:val="1322763E"/>
    <w:rsid w:val="153D2966"/>
    <w:rsid w:val="17E41503"/>
    <w:rsid w:val="18AC2094"/>
    <w:rsid w:val="23454282"/>
    <w:rsid w:val="25322C81"/>
    <w:rsid w:val="28CA278E"/>
    <w:rsid w:val="2A9168F4"/>
    <w:rsid w:val="2F4671E3"/>
    <w:rsid w:val="2FC47D6F"/>
    <w:rsid w:val="33C40040"/>
    <w:rsid w:val="342153CB"/>
    <w:rsid w:val="34296D79"/>
    <w:rsid w:val="38D97024"/>
    <w:rsid w:val="38E926E9"/>
    <w:rsid w:val="4264087B"/>
    <w:rsid w:val="43C762A1"/>
    <w:rsid w:val="43F3566A"/>
    <w:rsid w:val="44FC1717"/>
    <w:rsid w:val="457A406E"/>
    <w:rsid w:val="46CD3A39"/>
    <w:rsid w:val="48E8631C"/>
    <w:rsid w:val="49D806A7"/>
    <w:rsid w:val="4D870C30"/>
    <w:rsid w:val="51366883"/>
    <w:rsid w:val="51A03B59"/>
    <w:rsid w:val="53B04C97"/>
    <w:rsid w:val="57B47E4D"/>
    <w:rsid w:val="5E660FCE"/>
    <w:rsid w:val="62446D78"/>
    <w:rsid w:val="705B15C4"/>
    <w:rsid w:val="73083B4A"/>
    <w:rsid w:val="737F3265"/>
    <w:rsid w:val="74BE1849"/>
    <w:rsid w:val="754400C3"/>
    <w:rsid w:val="757F3635"/>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0&#22270;&#34920;&#26032;&#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38451;&#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0图表新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0图表新模板.xlsx]Sheet1!$B$1:$B$91</c:f>
              <c:numCache>
                <c:formatCode>General</c:formatCode>
                <c:ptCount val="91"/>
                <c:pt idx="0">
                  <c:v>1.0233</c:v>
                </c:pt>
                <c:pt idx="1">
                  <c:v>1.0234</c:v>
                </c:pt>
                <c:pt idx="2">
                  <c:v>1.0234</c:v>
                </c:pt>
                <c:pt idx="3">
                  <c:v>1.0234</c:v>
                </c:pt>
                <c:pt idx="4">
                  <c:v>1.0234</c:v>
                </c:pt>
                <c:pt idx="5">
                  <c:v>1.0242</c:v>
                </c:pt>
                <c:pt idx="6">
                  <c:v>1.0243</c:v>
                </c:pt>
                <c:pt idx="7">
                  <c:v>1.0245</c:v>
                </c:pt>
                <c:pt idx="8">
                  <c:v>1.0247</c:v>
                </c:pt>
                <c:pt idx="9">
                  <c:v>1.0247</c:v>
                </c:pt>
                <c:pt idx="10">
                  <c:v>1.0247</c:v>
                </c:pt>
                <c:pt idx="11">
                  <c:v>1.0253</c:v>
                </c:pt>
                <c:pt idx="12">
                  <c:v>1.0254</c:v>
                </c:pt>
                <c:pt idx="13">
                  <c:v>1.0256</c:v>
                </c:pt>
                <c:pt idx="14">
                  <c:v>1.0258</c:v>
                </c:pt>
                <c:pt idx="15">
                  <c:v>1.026</c:v>
                </c:pt>
                <c:pt idx="16">
                  <c:v>1.026</c:v>
                </c:pt>
                <c:pt idx="17">
                  <c:v>1.026</c:v>
                </c:pt>
                <c:pt idx="18">
                  <c:v>1.0265</c:v>
                </c:pt>
                <c:pt idx="19">
                  <c:v>1.0266</c:v>
                </c:pt>
                <c:pt idx="20">
                  <c:v>1.0268</c:v>
                </c:pt>
                <c:pt idx="21">
                  <c:v>1.027</c:v>
                </c:pt>
                <c:pt idx="22">
                  <c:v>1.0272</c:v>
                </c:pt>
                <c:pt idx="23">
                  <c:v>1.0271</c:v>
                </c:pt>
                <c:pt idx="24">
                  <c:v>1.0271</c:v>
                </c:pt>
                <c:pt idx="25">
                  <c:v>1.0277</c:v>
                </c:pt>
                <c:pt idx="26">
                  <c:v>1.0279</c:v>
                </c:pt>
                <c:pt idx="27">
                  <c:v>1.0281</c:v>
                </c:pt>
                <c:pt idx="28">
                  <c:v>1.0283</c:v>
                </c:pt>
                <c:pt idx="29">
                  <c:v>1.0284</c:v>
                </c:pt>
                <c:pt idx="30">
                  <c:v>1.0284</c:v>
                </c:pt>
                <c:pt idx="31">
                  <c:v>1.0284</c:v>
                </c:pt>
                <c:pt idx="32">
                  <c:v>1.0284</c:v>
                </c:pt>
                <c:pt idx="33">
                  <c:v>1.0284</c:v>
                </c:pt>
                <c:pt idx="34">
                  <c:v>1.0284</c:v>
                </c:pt>
                <c:pt idx="35">
                  <c:v>1.0295</c:v>
                </c:pt>
                <c:pt idx="36">
                  <c:v>1.0297</c:v>
                </c:pt>
                <c:pt idx="37">
                  <c:v>1.0297</c:v>
                </c:pt>
                <c:pt idx="38">
                  <c:v>1.0297</c:v>
                </c:pt>
                <c:pt idx="39">
                  <c:v>1.0303</c:v>
                </c:pt>
                <c:pt idx="40">
                  <c:v>1.0304</c:v>
                </c:pt>
                <c:pt idx="41">
                  <c:v>1.0306</c:v>
                </c:pt>
                <c:pt idx="42">
                  <c:v>1.0308</c:v>
                </c:pt>
                <c:pt idx="43">
                  <c:v>1.031</c:v>
                </c:pt>
                <c:pt idx="44">
                  <c:v>1.031</c:v>
                </c:pt>
                <c:pt idx="45">
                  <c:v>1.031</c:v>
                </c:pt>
                <c:pt idx="46">
                  <c:v>1.0315</c:v>
                </c:pt>
                <c:pt idx="47">
                  <c:v>1.0317</c:v>
                </c:pt>
                <c:pt idx="48">
                  <c:v>1.0319</c:v>
                </c:pt>
                <c:pt idx="49">
                  <c:v>1.032</c:v>
                </c:pt>
                <c:pt idx="50">
                  <c:v>1.0322</c:v>
                </c:pt>
                <c:pt idx="51">
                  <c:v>1.0321</c:v>
                </c:pt>
                <c:pt idx="52">
                  <c:v>1.0321</c:v>
                </c:pt>
                <c:pt idx="53">
                  <c:v>1.0327</c:v>
                </c:pt>
                <c:pt idx="54">
                  <c:v>1.0329</c:v>
                </c:pt>
                <c:pt idx="55">
                  <c:v>1.0331</c:v>
                </c:pt>
                <c:pt idx="56">
                  <c:v>1.0333</c:v>
                </c:pt>
                <c:pt idx="57">
                  <c:v>1.0334</c:v>
                </c:pt>
                <c:pt idx="58">
                  <c:v>1.0334</c:v>
                </c:pt>
                <c:pt idx="59">
                  <c:v>1.0334</c:v>
                </c:pt>
                <c:pt idx="60">
                  <c:v>1.0339</c:v>
                </c:pt>
                <c:pt idx="61">
                  <c:v>1.0341</c:v>
                </c:pt>
                <c:pt idx="62">
                  <c:v>1.0341</c:v>
                </c:pt>
                <c:pt idx="63">
                  <c:v>1.0343</c:v>
                </c:pt>
                <c:pt idx="64">
                  <c:v>1.0345</c:v>
                </c:pt>
                <c:pt idx="65">
                  <c:v>1.0345</c:v>
                </c:pt>
                <c:pt idx="66">
                  <c:v>1.0345</c:v>
                </c:pt>
                <c:pt idx="67">
                  <c:v>1.0351</c:v>
                </c:pt>
                <c:pt idx="68">
                  <c:v>1.0352</c:v>
                </c:pt>
                <c:pt idx="69">
                  <c:v>1.0354</c:v>
                </c:pt>
                <c:pt idx="70">
                  <c:v>1.0356</c:v>
                </c:pt>
                <c:pt idx="71">
                  <c:v>1.0357</c:v>
                </c:pt>
                <c:pt idx="72">
                  <c:v>1.0357</c:v>
                </c:pt>
                <c:pt idx="73">
                  <c:v>1.0357</c:v>
                </c:pt>
                <c:pt idx="74">
                  <c:v>1.0356</c:v>
                </c:pt>
                <c:pt idx="75">
                  <c:v>1.0364</c:v>
                </c:pt>
                <c:pt idx="76">
                  <c:v>1.0366</c:v>
                </c:pt>
                <c:pt idx="77">
                  <c:v>1.0368</c:v>
                </c:pt>
                <c:pt idx="78">
                  <c:v>1.037</c:v>
                </c:pt>
                <c:pt idx="79">
                  <c:v>1.0369</c:v>
                </c:pt>
                <c:pt idx="80">
                  <c:v>1.0369</c:v>
                </c:pt>
                <c:pt idx="81">
                  <c:v>1.0375</c:v>
                </c:pt>
                <c:pt idx="82">
                  <c:v>1.0377</c:v>
                </c:pt>
                <c:pt idx="83">
                  <c:v>1.0378</c:v>
                </c:pt>
                <c:pt idx="84">
                  <c:v>1.038</c:v>
                </c:pt>
                <c:pt idx="85">
                  <c:v>1.0381</c:v>
                </c:pt>
                <c:pt idx="86">
                  <c:v>1.0381</c:v>
                </c:pt>
                <c:pt idx="87">
                  <c:v>1.0381</c:v>
                </c:pt>
                <c:pt idx="88">
                  <c:v>1.0387</c:v>
                </c:pt>
                <c:pt idx="89">
                  <c:v>1.0389</c:v>
                </c:pt>
                <c:pt idx="90">
                  <c:v>1.03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C$1:$C$91</c:f>
              <c:numCache>
                <c:formatCode>0.00%</c:formatCode>
                <c:ptCount val="91"/>
                <c:pt idx="0">
                  <c:v>0.000195484312384142</c:v>
                </c:pt>
                <c:pt idx="1">
                  <c:v>0.000293226468575991</c:v>
                </c:pt>
                <c:pt idx="2">
                  <c:v>0.000293226468575991</c:v>
                </c:pt>
                <c:pt idx="3">
                  <c:v>0.000293226468575991</c:v>
                </c:pt>
                <c:pt idx="4">
                  <c:v>0.000293226468575991</c:v>
                </c:pt>
                <c:pt idx="5">
                  <c:v>0.00107516371811167</c:v>
                </c:pt>
                <c:pt idx="6">
                  <c:v>0.00117290587430374</c:v>
                </c:pt>
                <c:pt idx="7">
                  <c:v>0.00136839018668766</c:v>
                </c:pt>
                <c:pt idx="8">
                  <c:v>0.00156387449907158</c:v>
                </c:pt>
                <c:pt idx="9">
                  <c:v>0.00156387449907158</c:v>
                </c:pt>
                <c:pt idx="10">
                  <c:v>0.00156387449907158</c:v>
                </c:pt>
                <c:pt idx="11">
                  <c:v>0.00215032743622334</c:v>
                </c:pt>
                <c:pt idx="12">
                  <c:v>0.00224806959241541</c:v>
                </c:pt>
                <c:pt idx="13">
                  <c:v>0.00244355390479933</c:v>
                </c:pt>
                <c:pt idx="14">
                  <c:v>0.00263903821718325</c:v>
                </c:pt>
                <c:pt idx="15">
                  <c:v>0.00283452252956717</c:v>
                </c:pt>
                <c:pt idx="16">
                  <c:v>0.00283452252956717</c:v>
                </c:pt>
                <c:pt idx="17">
                  <c:v>0.00283452252956717</c:v>
                </c:pt>
                <c:pt idx="18">
                  <c:v>0.00332323331052686</c:v>
                </c:pt>
                <c:pt idx="19">
                  <c:v>0.00342097546671893</c:v>
                </c:pt>
                <c:pt idx="20">
                  <c:v>0.00361645977910285</c:v>
                </c:pt>
                <c:pt idx="21">
                  <c:v>0.00381194409148677</c:v>
                </c:pt>
                <c:pt idx="22">
                  <c:v>0.00400742840387047</c:v>
                </c:pt>
                <c:pt idx="23">
                  <c:v>0.00390968624767862</c:v>
                </c:pt>
                <c:pt idx="24">
                  <c:v>0.00390968624767862</c:v>
                </c:pt>
                <c:pt idx="25">
                  <c:v>0.00449613918483061</c:v>
                </c:pt>
                <c:pt idx="26">
                  <c:v>0.00469162349721453</c:v>
                </c:pt>
                <c:pt idx="27">
                  <c:v>0.00488710780959845</c:v>
                </c:pt>
                <c:pt idx="28">
                  <c:v>0.00508259212198237</c:v>
                </c:pt>
                <c:pt idx="29">
                  <c:v>0.00518033427817421</c:v>
                </c:pt>
                <c:pt idx="30">
                  <c:v>0.00518033427817421</c:v>
                </c:pt>
                <c:pt idx="31">
                  <c:v>0.00518033427817421</c:v>
                </c:pt>
                <c:pt idx="32">
                  <c:v>0.00518033427817421</c:v>
                </c:pt>
                <c:pt idx="33">
                  <c:v>0.00518033427817421</c:v>
                </c:pt>
                <c:pt idx="34">
                  <c:v>0.00518033427817421</c:v>
                </c:pt>
                <c:pt idx="35">
                  <c:v>0.00625549799628589</c:v>
                </c:pt>
                <c:pt idx="36">
                  <c:v>0.00645098230866981</c:v>
                </c:pt>
                <c:pt idx="37">
                  <c:v>0.00645098230866981</c:v>
                </c:pt>
                <c:pt idx="38">
                  <c:v>0.00645098230866981</c:v>
                </c:pt>
                <c:pt idx="39">
                  <c:v>0.00703743524582157</c:v>
                </c:pt>
                <c:pt idx="40">
                  <c:v>0.00713517740201364</c:v>
                </c:pt>
                <c:pt idx="41">
                  <c:v>0.00733066171439756</c:v>
                </c:pt>
                <c:pt idx="42">
                  <c:v>0.00752614602678148</c:v>
                </c:pt>
                <c:pt idx="43">
                  <c:v>0.0077216303391654</c:v>
                </c:pt>
                <c:pt idx="44">
                  <c:v>0.0077216303391654</c:v>
                </c:pt>
                <c:pt idx="45">
                  <c:v>0.0077216303391654</c:v>
                </c:pt>
                <c:pt idx="46">
                  <c:v>0.00821034112012531</c:v>
                </c:pt>
                <c:pt idx="47">
                  <c:v>0.00840582543250923</c:v>
                </c:pt>
                <c:pt idx="48">
                  <c:v>0.00860130974489315</c:v>
                </c:pt>
                <c:pt idx="49">
                  <c:v>0.008699051901085</c:v>
                </c:pt>
                <c:pt idx="50">
                  <c:v>0.00889453621346892</c:v>
                </c:pt>
                <c:pt idx="51">
                  <c:v>0.00879679405727707</c:v>
                </c:pt>
                <c:pt idx="52">
                  <c:v>0.00879679405727707</c:v>
                </c:pt>
                <c:pt idx="53">
                  <c:v>0.00938324699442883</c:v>
                </c:pt>
                <c:pt idx="54">
                  <c:v>0.00957873130681275</c:v>
                </c:pt>
                <c:pt idx="55">
                  <c:v>0.00977421561919667</c:v>
                </c:pt>
                <c:pt idx="56">
                  <c:v>0.00996969993158059</c:v>
                </c:pt>
                <c:pt idx="57">
                  <c:v>0.0100674420877727</c:v>
                </c:pt>
                <c:pt idx="58">
                  <c:v>0.0100674420877727</c:v>
                </c:pt>
                <c:pt idx="59">
                  <c:v>0.0100674420877727</c:v>
                </c:pt>
                <c:pt idx="60">
                  <c:v>0.0105561528687323</c:v>
                </c:pt>
                <c:pt idx="61">
                  <c:v>0.0107516371811163</c:v>
                </c:pt>
                <c:pt idx="62">
                  <c:v>0.0107516371811163</c:v>
                </c:pt>
                <c:pt idx="63">
                  <c:v>0.0109471214935002</c:v>
                </c:pt>
                <c:pt idx="64">
                  <c:v>0.0111426058058841</c:v>
                </c:pt>
                <c:pt idx="65">
                  <c:v>0.0111426058058841</c:v>
                </c:pt>
                <c:pt idx="66">
                  <c:v>0.0111426058058841</c:v>
                </c:pt>
                <c:pt idx="67">
                  <c:v>0.0117290587430359</c:v>
                </c:pt>
                <c:pt idx="68">
                  <c:v>0.0118268008992279</c:v>
                </c:pt>
                <c:pt idx="69">
                  <c:v>0.0120222852116119</c:v>
                </c:pt>
                <c:pt idx="70">
                  <c:v>0.0122177695239958</c:v>
                </c:pt>
                <c:pt idx="71">
                  <c:v>0.0123155116801879</c:v>
                </c:pt>
                <c:pt idx="72">
                  <c:v>0.0123155116801879</c:v>
                </c:pt>
                <c:pt idx="73">
                  <c:v>0.0123155116801879</c:v>
                </c:pt>
                <c:pt idx="74">
                  <c:v>0.0122177695239958</c:v>
                </c:pt>
                <c:pt idx="75">
                  <c:v>0.0129997067735315</c:v>
                </c:pt>
                <c:pt idx="76">
                  <c:v>0.0131951910859154</c:v>
                </c:pt>
                <c:pt idx="77">
                  <c:v>0.0133906753982993</c:v>
                </c:pt>
                <c:pt idx="78">
                  <c:v>0.0135861597106832</c:v>
                </c:pt>
                <c:pt idx="79">
                  <c:v>0.0134884175544914</c:v>
                </c:pt>
                <c:pt idx="80">
                  <c:v>0.0134884175544914</c:v>
                </c:pt>
                <c:pt idx="81">
                  <c:v>0.0140748704916431</c:v>
                </c:pt>
                <c:pt idx="82">
                  <c:v>0.0142703548040271</c:v>
                </c:pt>
                <c:pt idx="83">
                  <c:v>0.0143680969602191</c:v>
                </c:pt>
                <c:pt idx="84">
                  <c:v>0.014563581272603</c:v>
                </c:pt>
                <c:pt idx="85">
                  <c:v>0.0146613234287949</c:v>
                </c:pt>
                <c:pt idx="86">
                  <c:v>0.0146613234287949</c:v>
                </c:pt>
                <c:pt idx="87">
                  <c:v>0.0146613234287949</c:v>
                </c:pt>
                <c:pt idx="88">
                  <c:v>0.0152477763659467</c:v>
                </c:pt>
                <c:pt idx="89">
                  <c:v>0.0154432606783306</c:v>
                </c:pt>
                <c:pt idx="90">
                  <c:v>0.015541002834522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E$1:$E$91</c:f>
              <c:numCache>
                <c:formatCode>0.00%</c:formatCode>
                <c:ptCount val="91"/>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max val="0.018"/>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2"/>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21-11-26T08:50:00Z</cp:lastPrinted>
  <dcterms:modified xsi:type="dcterms:W3CDTF">2022-05-16T03:34:2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